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mione Saint-Lou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mio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int-Lou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7 Brummel st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sl.198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65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le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